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2E3AE" w14:textId="4DFB9A59" w:rsidR="00AD081C" w:rsidRPr="006B569E" w:rsidRDefault="00AD081C" w:rsidP="00841447">
      <w:pPr>
        <w:spacing w:after="0"/>
        <w:jc w:val="center"/>
        <w:rPr>
          <w:b/>
          <w:lang w:val="en-US"/>
        </w:rPr>
      </w:pPr>
      <w:r w:rsidRPr="006B569E">
        <w:rPr>
          <w:b/>
          <w:lang w:val="en-US"/>
        </w:rPr>
        <w:t>THE AUTHORS</w:t>
      </w:r>
      <w:r w:rsidR="00841447" w:rsidRPr="006B569E">
        <w:rPr>
          <w:b/>
          <w:lang w:val="en-US"/>
        </w:rPr>
        <w:t>’</w:t>
      </w:r>
      <w:r w:rsidRPr="006B569E">
        <w:rPr>
          <w:b/>
          <w:lang w:val="en-US"/>
        </w:rPr>
        <w:t xml:space="preserve"> DATA</w:t>
      </w:r>
      <w:r w:rsidR="00F837D5" w:rsidRPr="006B569E">
        <w:rPr>
          <w:b/>
          <w:lang w:val="en-US"/>
        </w:rPr>
        <w:t xml:space="preserve"> </w:t>
      </w:r>
    </w:p>
    <w:p w14:paraId="44D3A44B" w14:textId="77777777" w:rsidR="00AD081C" w:rsidRPr="00841447" w:rsidRDefault="00AD081C" w:rsidP="00841447">
      <w:pPr>
        <w:spacing w:after="0"/>
        <w:rPr>
          <w:lang w:val="en-US"/>
        </w:rPr>
      </w:pPr>
    </w:p>
    <w:p w14:paraId="7A4ED25C" w14:textId="78BED564" w:rsidR="00AD081C" w:rsidRPr="006B569E" w:rsidRDefault="00AD081C" w:rsidP="00841447">
      <w:pPr>
        <w:spacing w:after="0"/>
        <w:rPr>
          <w:b/>
          <w:lang w:val="en-US"/>
        </w:rPr>
      </w:pPr>
      <w:r w:rsidRPr="006B569E">
        <w:rPr>
          <w:b/>
          <w:lang w:val="en-US"/>
        </w:rPr>
        <w:t>Title:</w:t>
      </w:r>
    </w:p>
    <w:p w14:paraId="3CE915A6" w14:textId="77777777" w:rsidR="00841447" w:rsidRDefault="00841447" w:rsidP="00841447">
      <w:pPr>
        <w:tabs>
          <w:tab w:val="left" w:pos="2552"/>
        </w:tabs>
        <w:spacing w:after="0" w:line="240" w:lineRule="auto"/>
        <w:rPr>
          <w:lang w:val="en-US"/>
        </w:rPr>
      </w:pPr>
      <w:r w:rsidRPr="00841447">
        <w:rPr>
          <w:lang w:val="en-US"/>
        </w:rPr>
        <w:t>........................................................................................................................................................................</w:t>
      </w:r>
    </w:p>
    <w:p w14:paraId="0578721F" w14:textId="77777777" w:rsidR="00842141" w:rsidRPr="00841447" w:rsidRDefault="00842141" w:rsidP="00841447">
      <w:pPr>
        <w:tabs>
          <w:tab w:val="left" w:pos="2552"/>
        </w:tabs>
        <w:spacing w:after="0" w:line="240" w:lineRule="auto"/>
        <w:rPr>
          <w:lang w:val="en-US"/>
        </w:rPr>
      </w:pPr>
    </w:p>
    <w:p w14:paraId="12575D59" w14:textId="77777777" w:rsidR="00AD081C" w:rsidRPr="00841447" w:rsidRDefault="00AD081C" w:rsidP="00841447">
      <w:pPr>
        <w:spacing w:after="0"/>
        <w:rPr>
          <w:lang w:val="en-US"/>
        </w:rPr>
      </w:pPr>
    </w:p>
    <w:p w14:paraId="3CA4C85B" w14:textId="77777777" w:rsidR="00AD081C" w:rsidRPr="006B569E" w:rsidRDefault="00AD081C" w:rsidP="00841447">
      <w:pPr>
        <w:spacing w:after="0"/>
        <w:rPr>
          <w:b/>
          <w:lang w:val="en-US"/>
        </w:rPr>
      </w:pPr>
      <w:r w:rsidRPr="006B569E">
        <w:rPr>
          <w:b/>
          <w:lang w:val="en-US"/>
        </w:rPr>
        <w:t>Contact Address</w:t>
      </w:r>
    </w:p>
    <w:p w14:paraId="18A722EA" w14:textId="77777777" w:rsidR="00AD081C" w:rsidRPr="00841447" w:rsidRDefault="00AD081C" w:rsidP="00841447">
      <w:pPr>
        <w:spacing w:after="0"/>
        <w:rPr>
          <w:lang w:val="en-US"/>
        </w:rPr>
      </w:pPr>
    </w:p>
    <w:p w14:paraId="5EF330B1" w14:textId="77777777" w:rsidR="00AD081C" w:rsidRPr="006B569E" w:rsidRDefault="00AD081C" w:rsidP="00841447">
      <w:pPr>
        <w:spacing w:after="0"/>
        <w:rPr>
          <w:b/>
          <w:lang w:val="en-US"/>
        </w:rPr>
      </w:pPr>
      <w:r w:rsidRPr="006B569E">
        <w:rPr>
          <w:b/>
          <w:lang w:val="en-US"/>
        </w:rPr>
        <w:t>Author 1:</w:t>
      </w:r>
    </w:p>
    <w:p w14:paraId="329FCD4B" w14:textId="77777777" w:rsidR="00AD081C" w:rsidRPr="00841447" w:rsidRDefault="00AD081C" w:rsidP="00841447">
      <w:pPr>
        <w:spacing w:after="0"/>
        <w:rPr>
          <w:lang w:val="en-US"/>
        </w:rPr>
      </w:pPr>
      <w:r w:rsidRPr="00841447">
        <w:rPr>
          <w:lang w:val="en-US"/>
        </w:rPr>
        <w:t xml:space="preserve">Full Name and </w:t>
      </w:r>
      <w:r w:rsidR="00841447" w:rsidRPr="00841447">
        <w:rPr>
          <w:lang w:val="en-US"/>
        </w:rPr>
        <w:t xml:space="preserve">Latest </w:t>
      </w:r>
      <w:r w:rsidRPr="00841447">
        <w:rPr>
          <w:lang w:val="en-US"/>
        </w:rPr>
        <w:t>Title</w:t>
      </w:r>
      <w:r w:rsidR="00841447" w:rsidRPr="00841447">
        <w:rPr>
          <w:lang w:val="en-US"/>
        </w:rPr>
        <w:tab/>
      </w:r>
      <w:r w:rsidRPr="00841447">
        <w:rPr>
          <w:lang w:val="en-US"/>
        </w:rPr>
        <w:t>:</w:t>
      </w:r>
      <w:r w:rsidR="00841447" w:rsidRPr="00841447">
        <w:rPr>
          <w:lang w:val="en-US"/>
        </w:rPr>
        <w:t xml:space="preserve"> </w:t>
      </w:r>
      <w:r w:rsidRPr="00841447">
        <w:rPr>
          <w:lang w:val="en-US"/>
        </w:rPr>
        <w:t>....................</w:t>
      </w:r>
      <w:r w:rsidR="00841447" w:rsidRPr="00841447">
        <w:rPr>
          <w:lang w:val="en-US"/>
        </w:rPr>
        <w:t>.............................................................................................</w:t>
      </w:r>
      <w:r w:rsidRPr="00841447">
        <w:rPr>
          <w:lang w:val="en-US"/>
        </w:rPr>
        <w:t>.</w:t>
      </w:r>
    </w:p>
    <w:p w14:paraId="37938BAA" w14:textId="77777777" w:rsidR="00AD081C" w:rsidRPr="00841447" w:rsidRDefault="00AD081C" w:rsidP="00841447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</w:t>
      </w:r>
      <w:r w:rsidR="00841447" w:rsidRPr="00841447">
        <w:rPr>
          <w:lang w:val="en-US"/>
        </w:rPr>
        <w:t>Institution</w:t>
      </w:r>
      <w:r w:rsidRPr="00841447">
        <w:rPr>
          <w:lang w:val="en-US"/>
        </w:rPr>
        <w:t xml:space="preserve">: </w:t>
      </w:r>
      <w:r w:rsidR="00841447" w:rsidRPr="00841447">
        <w:rPr>
          <w:lang w:val="en-US"/>
        </w:rPr>
        <w:t xml:space="preserve">.................................................................................................................. </w:t>
      </w:r>
    </w:p>
    <w:p w14:paraId="3261D54C" w14:textId="77777777" w:rsidR="00AD081C" w:rsidRPr="00841447" w:rsidRDefault="00AD081C" w:rsidP="00841447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="00841447" w:rsidRPr="00841447">
        <w:rPr>
          <w:lang w:val="en-US"/>
        </w:rPr>
        <w:tab/>
      </w:r>
      <w:r w:rsidR="00841447" w:rsidRPr="00841447">
        <w:rPr>
          <w:lang w:val="en-US"/>
        </w:rPr>
        <w:tab/>
      </w:r>
      <w:r w:rsidR="00841447" w:rsidRPr="00841447">
        <w:rPr>
          <w:lang w:val="en-US"/>
        </w:rPr>
        <w:tab/>
      </w:r>
      <w:r w:rsidR="00841447" w:rsidRPr="00841447">
        <w:rPr>
          <w:lang w:val="en-US"/>
        </w:rPr>
        <w:tab/>
      </w:r>
      <w:r w:rsidRPr="00841447">
        <w:rPr>
          <w:lang w:val="en-US"/>
        </w:rPr>
        <w:t>:</w:t>
      </w:r>
      <w:r w:rsidR="00841447" w:rsidRPr="00841447">
        <w:rPr>
          <w:lang w:val="en-US"/>
        </w:rPr>
        <w:t xml:space="preserve"> ..................................................................................................................</w:t>
      </w:r>
    </w:p>
    <w:p w14:paraId="6E408498" w14:textId="77777777" w:rsidR="00AD081C" w:rsidRPr="00841447" w:rsidRDefault="00EE4207" w:rsidP="00841447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="00841447" w:rsidRPr="00841447">
        <w:rPr>
          <w:lang w:val="en-US"/>
        </w:rPr>
        <w:tab/>
      </w:r>
      <w:r w:rsidR="00AD081C" w:rsidRPr="00841447">
        <w:rPr>
          <w:lang w:val="en-US"/>
        </w:rPr>
        <w:t xml:space="preserve">: </w:t>
      </w:r>
      <w:r w:rsidR="00841447" w:rsidRPr="00841447">
        <w:rPr>
          <w:lang w:val="en-US"/>
        </w:rPr>
        <w:t xml:space="preserve">.................................................................................................................. </w:t>
      </w:r>
    </w:p>
    <w:p w14:paraId="3C2BC011" w14:textId="77777777" w:rsidR="00AD081C" w:rsidRPr="00841447" w:rsidRDefault="00AD081C" w:rsidP="00841447">
      <w:pPr>
        <w:spacing w:after="0"/>
        <w:rPr>
          <w:lang w:val="en-US"/>
        </w:rPr>
      </w:pPr>
    </w:p>
    <w:p w14:paraId="757427F6" w14:textId="77777777" w:rsidR="00AD081C" w:rsidRPr="006B569E" w:rsidRDefault="00AD081C" w:rsidP="00841447">
      <w:pPr>
        <w:spacing w:after="0"/>
        <w:rPr>
          <w:b/>
          <w:lang w:val="en-US"/>
        </w:rPr>
      </w:pPr>
      <w:r w:rsidRPr="006B569E">
        <w:rPr>
          <w:b/>
          <w:lang w:val="en-US"/>
        </w:rPr>
        <w:t>Author 2:</w:t>
      </w:r>
    </w:p>
    <w:p w14:paraId="042DF5C4" w14:textId="77777777" w:rsidR="00841447" w:rsidRPr="00841447" w:rsidRDefault="00841447" w:rsidP="00841447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723A1B2B" w14:textId="77777777" w:rsidR="00841447" w:rsidRPr="00841447" w:rsidRDefault="00841447" w:rsidP="00841447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3A313EF3" w14:textId="77777777" w:rsidR="00841447" w:rsidRPr="00841447" w:rsidRDefault="00841447" w:rsidP="00841447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0E48D3B6" w14:textId="77777777" w:rsidR="00841447" w:rsidRPr="00841447" w:rsidRDefault="00EE4207" w:rsidP="00841447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="00841447"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1AEEA205" w14:textId="77777777" w:rsidR="00AD081C" w:rsidRPr="00841447" w:rsidRDefault="00AD081C" w:rsidP="00841447">
      <w:pPr>
        <w:spacing w:after="0"/>
        <w:rPr>
          <w:lang w:val="en-US"/>
        </w:rPr>
      </w:pPr>
    </w:p>
    <w:p w14:paraId="4FCA566F" w14:textId="77777777" w:rsidR="00AD081C" w:rsidRPr="006B569E" w:rsidRDefault="00AD081C" w:rsidP="00841447">
      <w:pPr>
        <w:spacing w:after="0"/>
        <w:rPr>
          <w:b/>
          <w:lang w:val="en-US"/>
        </w:rPr>
      </w:pPr>
      <w:r w:rsidRPr="006B569E">
        <w:rPr>
          <w:b/>
          <w:lang w:val="en-US"/>
        </w:rPr>
        <w:t>Author 3:</w:t>
      </w:r>
    </w:p>
    <w:p w14:paraId="2062B824" w14:textId="77777777" w:rsidR="00841447" w:rsidRPr="00841447" w:rsidRDefault="00841447" w:rsidP="00841447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063F126D" w14:textId="77777777" w:rsidR="00841447" w:rsidRPr="00841447" w:rsidRDefault="00841447" w:rsidP="00841447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3CB28ECE" w14:textId="77777777" w:rsidR="00841447" w:rsidRPr="00841447" w:rsidRDefault="00841447" w:rsidP="00841447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291D38F3" w14:textId="77777777" w:rsidR="00841447" w:rsidRPr="00841447" w:rsidRDefault="00EE4207" w:rsidP="00841447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 xml:space="preserve">/Institution </w:t>
      </w:r>
      <w:r w:rsidR="00841447" w:rsidRPr="00841447">
        <w:rPr>
          <w:lang w:val="en-US"/>
        </w:rPr>
        <w:t>Number</w:t>
      </w:r>
      <w:r w:rsidR="00841447"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611E7A06" w14:textId="77777777" w:rsidR="00154D88" w:rsidRDefault="00000000" w:rsidP="00841447">
      <w:pPr>
        <w:spacing w:after="0"/>
        <w:rPr>
          <w:lang w:val="en-US"/>
        </w:rPr>
      </w:pPr>
    </w:p>
    <w:p w14:paraId="26C1FA4C" w14:textId="690FCC79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t xml:space="preserve">Author </w:t>
      </w:r>
      <w:r>
        <w:rPr>
          <w:b/>
          <w:lang w:val="en-US"/>
        </w:rPr>
        <w:t>4</w:t>
      </w:r>
      <w:r w:rsidRPr="006B569E">
        <w:rPr>
          <w:b/>
          <w:lang w:val="en-US"/>
        </w:rPr>
        <w:t>:</w:t>
      </w:r>
    </w:p>
    <w:p w14:paraId="7AAC0448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342D33B8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4525F388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5BFC9281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08A46BA3" w14:textId="77777777" w:rsidR="00842141" w:rsidRDefault="00842141" w:rsidP="00841447">
      <w:pPr>
        <w:spacing w:after="0"/>
        <w:rPr>
          <w:lang w:val="en-US"/>
        </w:rPr>
      </w:pPr>
    </w:p>
    <w:p w14:paraId="0179FAD6" w14:textId="6C16033C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t xml:space="preserve">Author </w:t>
      </w:r>
      <w:r>
        <w:rPr>
          <w:b/>
          <w:lang w:val="en-US"/>
        </w:rPr>
        <w:t>5</w:t>
      </w:r>
      <w:r w:rsidRPr="006B569E">
        <w:rPr>
          <w:b/>
          <w:lang w:val="en-US"/>
        </w:rPr>
        <w:t>:</w:t>
      </w:r>
    </w:p>
    <w:p w14:paraId="3F988C34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5A478407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04A0DD62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2A59AE1A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5CF0159C" w14:textId="77777777" w:rsidR="00842141" w:rsidRDefault="00842141" w:rsidP="00841447">
      <w:pPr>
        <w:spacing w:after="0"/>
        <w:rPr>
          <w:lang w:val="en-US"/>
        </w:rPr>
      </w:pPr>
    </w:p>
    <w:p w14:paraId="55E5AD77" w14:textId="0B1BCDED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t xml:space="preserve">Author </w:t>
      </w:r>
      <w:r>
        <w:rPr>
          <w:b/>
          <w:lang w:val="en-US"/>
        </w:rPr>
        <w:t>6</w:t>
      </w:r>
      <w:r w:rsidRPr="006B569E">
        <w:rPr>
          <w:b/>
          <w:lang w:val="en-US"/>
        </w:rPr>
        <w:t>:</w:t>
      </w:r>
    </w:p>
    <w:p w14:paraId="673C8DFD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192001FF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7BF95A5E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280CB3F9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32A097A0" w14:textId="77777777" w:rsidR="00842141" w:rsidRDefault="00842141" w:rsidP="00841447">
      <w:pPr>
        <w:spacing w:after="0"/>
        <w:rPr>
          <w:lang w:val="en-US"/>
        </w:rPr>
      </w:pPr>
    </w:p>
    <w:p w14:paraId="6252A818" w14:textId="588A4BB7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lastRenderedPageBreak/>
        <w:t xml:space="preserve">Author </w:t>
      </w:r>
      <w:r>
        <w:rPr>
          <w:b/>
          <w:lang w:val="en-US"/>
        </w:rPr>
        <w:t>7</w:t>
      </w:r>
      <w:r w:rsidRPr="006B569E">
        <w:rPr>
          <w:b/>
          <w:lang w:val="en-US"/>
        </w:rPr>
        <w:t>:</w:t>
      </w:r>
    </w:p>
    <w:p w14:paraId="18079203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75794924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48F7D1EE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663D6802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4A20AB26" w14:textId="77777777" w:rsidR="00842141" w:rsidRDefault="00842141" w:rsidP="00841447">
      <w:pPr>
        <w:spacing w:after="0"/>
        <w:rPr>
          <w:lang w:val="en-US"/>
        </w:rPr>
      </w:pPr>
    </w:p>
    <w:p w14:paraId="3B64C0F6" w14:textId="098AA481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t xml:space="preserve">Author </w:t>
      </w:r>
      <w:r>
        <w:rPr>
          <w:b/>
          <w:lang w:val="en-US"/>
        </w:rPr>
        <w:t>8</w:t>
      </w:r>
      <w:r w:rsidRPr="006B569E">
        <w:rPr>
          <w:b/>
          <w:lang w:val="en-US"/>
        </w:rPr>
        <w:t>:</w:t>
      </w:r>
    </w:p>
    <w:p w14:paraId="234B77CF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213FFCE5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2ED5959D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52D97942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181010E4" w14:textId="77777777" w:rsidR="00842141" w:rsidRDefault="00842141" w:rsidP="00841447">
      <w:pPr>
        <w:spacing w:after="0"/>
        <w:rPr>
          <w:lang w:val="en-US"/>
        </w:rPr>
      </w:pPr>
    </w:p>
    <w:p w14:paraId="723BBDCE" w14:textId="6AADB4DB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t xml:space="preserve">Author </w:t>
      </w:r>
      <w:r>
        <w:rPr>
          <w:b/>
          <w:lang w:val="en-US"/>
        </w:rPr>
        <w:t>9</w:t>
      </w:r>
      <w:r w:rsidRPr="006B569E">
        <w:rPr>
          <w:b/>
          <w:lang w:val="en-US"/>
        </w:rPr>
        <w:t>:</w:t>
      </w:r>
    </w:p>
    <w:p w14:paraId="78ED76E0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48F67712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3242C595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46A2A904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33FC5453" w14:textId="77777777" w:rsidR="00842141" w:rsidRDefault="00842141" w:rsidP="00841447">
      <w:pPr>
        <w:spacing w:after="0"/>
        <w:rPr>
          <w:lang w:val="en-US"/>
        </w:rPr>
      </w:pPr>
    </w:p>
    <w:p w14:paraId="1C9CEB09" w14:textId="6D079CFA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t xml:space="preserve">Author </w:t>
      </w:r>
      <w:r>
        <w:rPr>
          <w:b/>
          <w:lang w:val="en-US"/>
        </w:rPr>
        <w:t>10</w:t>
      </w:r>
      <w:r w:rsidRPr="006B569E">
        <w:rPr>
          <w:b/>
          <w:lang w:val="en-US"/>
        </w:rPr>
        <w:t>:</w:t>
      </w:r>
    </w:p>
    <w:p w14:paraId="4AF1800D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2DCA4D03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44F94135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29477548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0F0A63A2" w14:textId="77777777" w:rsidR="00842141" w:rsidRDefault="00842141" w:rsidP="00841447">
      <w:pPr>
        <w:spacing w:after="0"/>
        <w:rPr>
          <w:lang w:val="en-US"/>
        </w:rPr>
      </w:pPr>
    </w:p>
    <w:p w14:paraId="45C9CC7D" w14:textId="533444F6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t xml:space="preserve">Author </w:t>
      </w:r>
      <w:r>
        <w:rPr>
          <w:b/>
          <w:lang w:val="en-US"/>
        </w:rPr>
        <w:t>11</w:t>
      </w:r>
      <w:r w:rsidRPr="006B569E">
        <w:rPr>
          <w:b/>
          <w:lang w:val="en-US"/>
        </w:rPr>
        <w:t>:</w:t>
      </w:r>
    </w:p>
    <w:p w14:paraId="69B6A841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1F61C571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04E05540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2D331985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17662C9A" w14:textId="77777777" w:rsidR="00842141" w:rsidRDefault="00842141" w:rsidP="00841447">
      <w:pPr>
        <w:spacing w:after="0"/>
        <w:rPr>
          <w:lang w:val="en-US"/>
        </w:rPr>
      </w:pPr>
    </w:p>
    <w:p w14:paraId="444907E0" w14:textId="26339F2C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t xml:space="preserve">Author </w:t>
      </w:r>
      <w:r>
        <w:rPr>
          <w:b/>
          <w:lang w:val="en-US"/>
        </w:rPr>
        <w:t>12</w:t>
      </w:r>
      <w:r w:rsidRPr="006B569E">
        <w:rPr>
          <w:b/>
          <w:lang w:val="en-US"/>
        </w:rPr>
        <w:t>:</w:t>
      </w:r>
    </w:p>
    <w:p w14:paraId="40C0055A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219A2A89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325E7F45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6E454810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033285F0" w14:textId="77777777" w:rsidR="00842141" w:rsidRDefault="00842141" w:rsidP="00841447">
      <w:pPr>
        <w:spacing w:after="0"/>
        <w:rPr>
          <w:lang w:val="en-US"/>
        </w:rPr>
      </w:pPr>
    </w:p>
    <w:p w14:paraId="48CA71B3" w14:textId="5FF6A5C9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t xml:space="preserve">Author </w:t>
      </w:r>
      <w:r>
        <w:rPr>
          <w:b/>
          <w:lang w:val="en-US"/>
        </w:rPr>
        <w:t>1</w:t>
      </w:r>
      <w:r w:rsidRPr="006B569E">
        <w:rPr>
          <w:b/>
          <w:lang w:val="en-US"/>
        </w:rPr>
        <w:t>3:</w:t>
      </w:r>
    </w:p>
    <w:p w14:paraId="1978C4F5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4928B82E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3A2E99FF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28D6AAF2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0C022176" w14:textId="77777777" w:rsidR="00842141" w:rsidRDefault="00842141" w:rsidP="00841447">
      <w:pPr>
        <w:spacing w:after="0"/>
        <w:rPr>
          <w:lang w:val="en-US"/>
        </w:rPr>
      </w:pPr>
    </w:p>
    <w:p w14:paraId="58891C6F" w14:textId="7EBBED02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t xml:space="preserve">Author </w:t>
      </w:r>
      <w:r>
        <w:rPr>
          <w:b/>
          <w:lang w:val="en-US"/>
        </w:rPr>
        <w:t>14</w:t>
      </w:r>
      <w:r w:rsidRPr="006B569E">
        <w:rPr>
          <w:b/>
          <w:lang w:val="en-US"/>
        </w:rPr>
        <w:t>:</w:t>
      </w:r>
    </w:p>
    <w:p w14:paraId="1F14B5CD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788F4D64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lastRenderedPageBreak/>
        <w:t xml:space="preserve">Name and Address of Institution: .................................................................................................................. </w:t>
      </w:r>
    </w:p>
    <w:p w14:paraId="2C98DFF4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7FD45965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65ADD31E" w14:textId="77777777" w:rsidR="00842141" w:rsidRDefault="00842141" w:rsidP="00841447">
      <w:pPr>
        <w:spacing w:after="0"/>
        <w:rPr>
          <w:lang w:val="en-US"/>
        </w:rPr>
      </w:pPr>
    </w:p>
    <w:p w14:paraId="575E4067" w14:textId="2107F08D" w:rsidR="00842141" w:rsidRPr="006B569E" w:rsidRDefault="00842141" w:rsidP="00842141">
      <w:pPr>
        <w:spacing w:after="0"/>
        <w:rPr>
          <w:b/>
          <w:lang w:val="en-US"/>
        </w:rPr>
      </w:pPr>
      <w:r w:rsidRPr="006B569E">
        <w:rPr>
          <w:b/>
          <w:lang w:val="en-US"/>
        </w:rPr>
        <w:t xml:space="preserve">Author </w:t>
      </w:r>
      <w:r>
        <w:rPr>
          <w:b/>
          <w:lang w:val="en-US"/>
        </w:rPr>
        <w:t>15</w:t>
      </w:r>
      <w:r w:rsidRPr="006B569E">
        <w:rPr>
          <w:b/>
          <w:lang w:val="en-US"/>
        </w:rPr>
        <w:t>:</w:t>
      </w:r>
    </w:p>
    <w:p w14:paraId="55D98A01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Full Name and Latest Title</w:t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1590395C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 xml:space="preserve">Name and Address of Institution: .................................................................................................................. </w:t>
      </w:r>
    </w:p>
    <w:p w14:paraId="58F52E99" w14:textId="77777777" w:rsidR="00842141" w:rsidRPr="00841447" w:rsidRDefault="00842141" w:rsidP="00842141">
      <w:pPr>
        <w:spacing w:after="0"/>
        <w:rPr>
          <w:lang w:val="en-US"/>
        </w:rPr>
      </w:pPr>
      <w:r w:rsidRPr="00841447">
        <w:rPr>
          <w:lang w:val="en-US"/>
        </w:rPr>
        <w:t>Email</w:t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</w:r>
      <w:r w:rsidRPr="00841447">
        <w:rPr>
          <w:lang w:val="en-US"/>
        </w:rPr>
        <w:tab/>
        <w:t>: ..................................................................................................................</w:t>
      </w:r>
    </w:p>
    <w:p w14:paraId="51099BEB" w14:textId="77777777" w:rsidR="00842141" w:rsidRPr="00841447" w:rsidRDefault="00842141" w:rsidP="00842141">
      <w:pPr>
        <w:spacing w:after="0"/>
        <w:rPr>
          <w:lang w:val="en-US"/>
        </w:rPr>
      </w:pPr>
      <w:r>
        <w:rPr>
          <w:lang w:val="en-US"/>
        </w:rPr>
        <w:t>Mobile</w:t>
      </w:r>
      <w:r w:rsidRPr="00841447">
        <w:rPr>
          <w:lang w:val="en-US"/>
        </w:rPr>
        <w:t>/Institution Number</w:t>
      </w:r>
      <w:r w:rsidRPr="00841447">
        <w:rPr>
          <w:lang w:val="en-US"/>
        </w:rPr>
        <w:tab/>
        <w:t xml:space="preserve">: .................................................................................................................. </w:t>
      </w:r>
    </w:p>
    <w:p w14:paraId="2C8076E7" w14:textId="77777777" w:rsidR="00842141" w:rsidRPr="00841447" w:rsidRDefault="00842141" w:rsidP="00841447">
      <w:pPr>
        <w:spacing w:after="0"/>
        <w:rPr>
          <w:lang w:val="en-US"/>
        </w:rPr>
      </w:pPr>
    </w:p>
    <w:sectPr w:rsidR="00842141" w:rsidRPr="008414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yNDAwNzAyNjY0NDJW0lEKTi0uzszPAykwrgUAfF1P9ywAAAA="/>
  </w:docVars>
  <w:rsids>
    <w:rsidRoot w:val="00AD081C"/>
    <w:rsid w:val="00223EB3"/>
    <w:rsid w:val="002E16D2"/>
    <w:rsid w:val="00535FBF"/>
    <w:rsid w:val="006B569E"/>
    <w:rsid w:val="0080733D"/>
    <w:rsid w:val="008372E3"/>
    <w:rsid w:val="00841447"/>
    <w:rsid w:val="00842141"/>
    <w:rsid w:val="00AD081C"/>
    <w:rsid w:val="00B4156C"/>
    <w:rsid w:val="00E445D6"/>
    <w:rsid w:val="00EE4207"/>
    <w:rsid w:val="00F83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B122D"/>
  <w15:docId w15:val="{081CDE26-BA60-4D0B-A69E-F6DA8867B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10</Words>
  <Characters>8521</Characters>
  <Application>Microsoft Office Word</Application>
  <DocSecurity>0</DocSecurity>
  <Lines>10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</dc:creator>
  <cp:keywords/>
  <dc:description/>
  <cp:lastModifiedBy>Fajar Ari Nugroho</cp:lastModifiedBy>
  <cp:revision>2</cp:revision>
  <dcterms:created xsi:type="dcterms:W3CDTF">2023-05-27T05:32:00Z</dcterms:created>
  <dcterms:modified xsi:type="dcterms:W3CDTF">2023-05-27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aac2d2c8ce26b67e5694dbb20e5765a43a07290a2111ef6c46bec76695103f</vt:lpwstr>
  </property>
</Properties>
</file>